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301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geraniol; (2E)-3,7-dimethylocta-2,6-dien-1-ol, Heptanal, 2-(phenylmethylene)-, (2E)-, linalyl acetate, HEXYL CINNAMAL, linalool, LIMONE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phenyl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-12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456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610 mg/kg)</w:t>
              <w:br/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-dioxacycloheptadecane-5,17-di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6-133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Heptanal, 2-(phenylmethylene)-, (2E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605-9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0-69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bu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19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29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35 mg/kg de peso corporal Animal: rabbit, Guideline: OECD Guideline 402 (Acute Dermal Toxicity), 95% CL: 1769 - 3634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4,63 mg/l air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1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301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5 – 464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7,17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301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ptanal, 2-(phenylmethylene)-, (2E)- (78605-96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butyl salicylate (87-19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4-dioxacycloheptadecane-5,17-dione (105-95-3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2-phenylethanol ; linalyl acetate ; linaloo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geraniol; (2E)-3,7-dimethylocta-2,6-dien-1-ol, Heptanal, 2-(phenylmethylene)-, (2E)-, linalyl acetate, HEXYL CINNAMAL, linalool, LIMONE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4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4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301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301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4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E9BD96-D9BF-46CE-80BB-70B7028F5C45}"/>
</file>

<file path=customXml/itemProps3.xml><?xml version="1.0" encoding="utf-8"?>
<ds:datastoreItem xmlns:ds="http://schemas.openxmlformats.org/officeDocument/2006/customXml" ds:itemID="{812F38DC-6F1A-4C3F-A0FA-A580FA419D1A}"/>
</file>

<file path=customXml/itemProps4.xml><?xml version="1.0" encoding="utf-8"?>
<ds:datastoreItem xmlns:ds="http://schemas.openxmlformats.org/officeDocument/2006/customXml" ds:itemID="{4AE5F0B3-1D9F-4706-BD59-EC1B40AC37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